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4F7933" w:rsidP="004F7933">
      <w:r>
        <w:t>The article</w:t>
      </w:r>
      <w:r>
        <w:t xml:space="preserve"> </w:t>
      </w:r>
      <w:r>
        <w:t>is</w:t>
      </w:r>
      <w:r>
        <w:t xml:space="preserve"> </w:t>
      </w:r>
      <w:r w:rsidR="00A777C3">
        <w:t>satisfactory and</w:t>
      </w:r>
      <w:r>
        <w:t xml:space="preserve"> it</w:t>
      </w:r>
      <w:r>
        <w:t xml:space="preserve"> </w:t>
      </w:r>
      <w:r>
        <w:t>can be</w:t>
      </w:r>
      <w:r>
        <w:t xml:space="preserve"> </w:t>
      </w:r>
      <w:r>
        <w:t>published.</w:t>
      </w:r>
    </w:p>
    <w:p w:rsidR="00565787" w:rsidRDefault="00565787" w:rsidP="00565787">
      <w:r>
        <w:t>The research idea is</w:t>
      </w:r>
      <w:r w:rsidR="0064118D">
        <w:t xml:space="preserve"> </w:t>
      </w:r>
      <w:r>
        <w:t>worth for studying.</w:t>
      </w:r>
      <w:r w:rsidR="0064118D">
        <w:t xml:space="preserve"> </w:t>
      </w:r>
      <w:r>
        <w:t>- The research idea is clear</w:t>
      </w:r>
      <w:r w:rsidR="0064118D">
        <w:t xml:space="preserve"> </w:t>
      </w:r>
      <w:r>
        <w:t>from the systematic</w:t>
      </w:r>
      <w:r w:rsidR="0064118D">
        <w:t xml:space="preserve"> </w:t>
      </w:r>
      <w:r>
        <w:t>evaluation of the impact of</w:t>
      </w:r>
      <w:r w:rsidR="0064118D">
        <w:t xml:space="preserve"> </w:t>
      </w:r>
      <w:r>
        <w:t>different integrated nutrient</w:t>
      </w:r>
      <w:r w:rsidR="0064118D">
        <w:t xml:space="preserve"> </w:t>
      </w:r>
      <w:r>
        <w:t>management packages on</w:t>
      </w:r>
      <w:r w:rsidR="0064118D">
        <w:t xml:space="preserve"> </w:t>
      </w:r>
      <w:r>
        <w:t>the growth characteristics</w:t>
      </w:r>
      <w:r w:rsidR="0064118D">
        <w:t xml:space="preserve"> </w:t>
      </w:r>
      <w:r>
        <w:t xml:space="preserve">of </w:t>
      </w:r>
      <w:proofErr w:type="spellStart"/>
      <w:r>
        <w:t>Mungbean</w:t>
      </w:r>
      <w:proofErr w:type="spellEnd"/>
      <w:r>
        <w:t xml:space="preserve"> (Vigna</w:t>
      </w:r>
      <w:r w:rsidR="0064118D">
        <w:t xml:space="preserve"> </w:t>
      </w:r>
      <w:r>
        <w:t>radiata L.) in a Semi-Arid</w:t>
      </w:r>
      <w:r w:rsidR="0064118D">
        <w:t xml:space="preserve"> </w:t>
      </w:r>
      <w:r>
        <w:t>and the improvement of</w:t>
      </w:r>
      <w:r w:rsidR="0064118D">
        <w:t xml:space="preserve"> </w:t>
      </w:r>
      <w:r>
        <w:t>long-term soil health.</w:t>
      </w:r>
      <w:r w:rsidR="0064118D">
        <w:t xml:space="preserve"> </w:t>
      </w:r>
      <w:r>
        <w:t>- The researcher</w:t>
      </w:r>
      <w:r w:rsidR="0064118D">
        <w:t xml:space="preserve"> </w:t>
      </w:r>
      <w:r>
        <w:t>emphasized that the</w:t>
      </w:r>
      <w:r w:rsidR="0064118D">
        <w:t xml:space="preserve"> </w:t>
      </w:r>
      <w:r>
        <w:t>integrated use of organic</w:t>
      </w:r>
      <w:r w:rsidR="0064118D">
        <w:t xml:space="preserve"> </w:t>
      </w:r>
      <w:r>
        <w:t>and inorganic sources</w:t>
      </w:r>
      <w:r w:rsidR="0064118D">
        <w:t xml:space="preserve"> </w:t>
      </w:r>
      <w:r>
        <w:t>ensures a balanced and</w:t>
      </w:r>
      <w:r w:rsidR="0064118D">
        <w:t xml:space="preserve"> </w:t>
      </w:r>
      <w:r>
        <w:t>sustainable supply of</w:t>
      </w:r>
      <w:r w:rsidR="00CD3BEF">
        <w:t xml:space="preserve"> </w:t>
      </w:r>
      <w:r>
        <w:t>nutrients, reduces their</w:t>
      </w:r>
      <w:r w:rsidR="0064118D">
        <w:t xml:space="preserve"> </w:t>
      </w:r>
      <w:r>
        <w:t>loss, and supports</w:t>
      </w:r>
      <w:r w:rsidR="0064118D">
        <w:t xml:space="preserve"> </w:t>
      </w:r>
      <w:r>
        <w:t>improved biological</w:t>
      </w:r>
      <w:r w:rsidR="0064118D">
        <w:t xml:space="preserve"> </w:t>
      </w:r>
      <w:r>
        <w:t>performance of the soil,</w:t>
      </w:r>
      <w:r w:rsidR="0064118D">
        <w:t xml:space="preserve"> </w:t>
      </w:r>
      <w:r>
        <w:t>especially in sandy clay</w:t>
      </w:r>
      <w:r w:rsidR="0064118D">
        <w:t xml:space="preserve"> </w:t>
      </w:r>
      <w:r>
        <w:t>soils found in semi-arid</w:t>
      </w:r>
      <w:r w:rsidR="0064118D">
        <w:t xml:space="preserve"> </w:t>
      </w:r>
      <w:r>
        <w:t>regions. The descriptions of</w:t>
      </w:r>
      <w:r w:rsidR="0064118D">
        <w:t xml:space="preserve"> </w:t>
      </w:r>
      <w:r>
        <w:t>methods, tables of data,</w:t>
      </w:r>
      <w:r w:rsidR="0064118D">
        <w:t xml:space="preserve"> </w:t>
      </w:r>
      <w:r>
        <w:t>etc. are sufficient for</w:t>
      </w:r>
      <w:r w:rsidR="0064118D">
        <w:t xml:space="preserve"> </w:t>
      </w:r>
      <w:r>
        <w:t>understanding of the</w:t>
      </w:r>
      <w:r w:rsidR="0064118D">
        <w:t xml:space="preserve"> </w:t>
      </w:r>
      <w:r>
        <w:t>presented work</w:t>
      </w:r>
      <w:r w:rsidR="0064118D">
        <w:t xml:space="preserve">. </w:t>
      </w:r>
      <w:r>
        <w:t>Figures and captions are</w:t>
      </w:r>
      <w:r w:rsidR="00CD3BEF">
        <w:t xml:space="preserve"> </w:t>
      </w:r>
      <w:r>
        <w:t>clear and appropriate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301998" w:rsidRPr="009A7442" w:rsidRDefault="005F2CD5" w:rsidP="009344FF">
      <w:bookmarkStart w:id="0" w:name="_Hlk223716374"/>
      <w:bookmarkStart w:id="1" w:name="_GoBack"/>
      <w:r w:rsidRPr="009A7442">
        <w:t xml:space="preserve">Prof. </w:t>
      </w:r>
      <w:proofErr w:type="spellStart"/>
      <w:r w:rsidRPr="009A7442">
        <w:t>Monier</w:t>
      </w:r>
      <w:proofErr w:type="spellEnd"/>
      <w:r w:rsidRPr="009A7442">
        <w:t xml:space="preserve"> </w:t>
      </w:r>
      <w:proofErr w:type="spellStart"/>
      <w:r w:rsidRPr="009A7442">
        <w:t>Morad</w:t>
      </w:r>
      <w:proofErr w:type="spellEnd"/>
      <w:r w:rsidRPr="009A7442">
        <w:t xml:space="preserve"> Wahba, National Research Centre, Egypt</w:t>
      </w:r>
      <w:bookmarkEnd w:id="0"/>
      <w:bookmarkEnd w:id="1"/>
    </w:p>
    <w:sectPr w:rsidR="00301998" w:rsidRPr="009A744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yNzczMDI2NjQxMTRQ0lEKTi0uzszPAykwrAUAMj5vVywAAAA="/>
  </w:docVars>
  <w:rsids>
    <w:rsidRoot w:val="00A72896"/>
    <w:rsid w:val="00205D33"/>
    <w:rsid w:val="002C0B2C"/>
    <w:rsid w:val="00301998"/>
    <w:rsid w:val="004F7933"/>
    <w:rsid w:val="00565787"/>
    <w:rsid w:val="005F2CD5"/>
    <w:rsid w:val="0064118D"/>
    <w:rsid w:val="009344FF"/>
    <w:rsid w:val="009A7442"/>
    <w:rsid w:val="009F328F"/>
    <w:rsid w:val="00A72896"/>
    <w:rsid w:val="00A777C3"/>
    <w:rsid w:val="00CD3B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75C6BF"/>
  <w15:docId w15:val="{243C3105-C218-47BF-AA73-29C869FC16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862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9</Words>
  <Characters>740</Characters>
  <Application>Microsoft Office Word</Application>
  <DocSecurity>0</DocSecurity>
  <Lines>6</Lines>
  <Paragraphs>1</Paragraphs>
  <ScaleCrop>false</ScaleCrop>
  <Company/>
  <LinksUpToDate>false</LinksUpToDate>
  <CharactersWithSpaces>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1</cp:revision>
  <dcterms:created xsi:type="dcterms:W3CDTF">2025-02-19T08:37:00Z</dcterms:created>
  <dcterms:modified xsi:type="dcterms:W3CDTF">2026-03-06T13:36:00Z</dcterms:modified>
</cp:coreProperties>
</file>